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 of average rating for items in question K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cting wildlife and nat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ing Resources Wis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ducing Poll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lean and reusable p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bitat Restor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ste Reduction and Recycl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ucation and Advocac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46Z</dcterms:created>
  <dcterms:modified xsi:type="dcterms:W3CDTF">2024-02-21T03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